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93"/>
        <w:gridCol w:w="1875"/>
        <w:gridCol w:w="1392"/>
        <w:gridCol w:w="3719"/>
        <w:gridCol w:w="1197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6B7AC5B4" w14:textId="473BEE14" w:rsidR="00DE3CA3" w:rsidRPr="009A1578" w:rsidRDefault="0065343F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Tomato</w:t>
            </w:r>
            <w:r w:rsidR="001A740E">
              <w:rPr>
                <w:rFonts w:ascii="Arial" w:hAnsi="Arial" w:cs="Arial"/>
                <w:sz w:val="28"/>
              </w:rPr>
              <w:t xml:space="preserve"> &amp; </w:t>
            </w:r>
            <w:r>
              <w:rPr>
                <w:rFonts w:ascii="Arial" w:hAnsi="Arial" w:cs="Arial"/>
                <w:sz w:val="28"/>
              </w:rPr>
              <w:t>Basil</w:t>
            </w:r>
            <w:r w:rsidR="001A740E">
              <w:rPr>
                <w:rFonts w:ascii="Arial" w:hAnsi="Arial" w:cs="Arial"/>
                <w:sz w:val="28"/>
              </w:rPr>
              <w:t xml:space="preserve"> Pasta</w:t>
            </w:r>
          </w:p>
          <w:p w14:paraId="7962D0BA" w14:textId="7D070A18" w:rsidR="00DE3CA3" w:rsidRPr="009A1578" w:rsidRDefault="00F5061B" w:rsidP="006534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5343F">
              <w:rPr>
                <w:rFonts w:ascii="Arial" w:hAnsi="Arial" w:cs="Arial"/>
                <w:color w:val="C00000"/>
              </w:rPr>
              <w:t>1,336</w:t>
            </w:r>
            <w:r w:rsidR="00DE3CA3" w:rsidRPr="003B40A7">
              <w:rPr>
                <w:rFonts w:ascii="Arial" w:hAnsi="Arial" w:cs="Arial"/>
                <w:color w:val="C00000"/>
              </w:rPr>
              <w:t xml:space="preserve">kJ, </w:t>
            </w:r>
            <w:r w:rsidR="0065343F">
              <w:rPr>
                <w:rFonts w:ascii="Arial" w:hAnsi="Arial" w:cs="Arial"/>
                <w:color w:val="C00000"/>
              </w:rPr>
              <w:t>317</w:t>
            </w:r>
            <w:r w:rsidR="00DE3CA3" w:rsidRPr="003B40A7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8E6899" w14:textId="1391BFDE" w:rsidR="00DE3CA3" w:rsidRPr="009A1578" w:rsidRDefault="0065343F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*Chicken Korma</w:t>
            </w:r>
          </w:p>
          <w:p w14:paraId="4A29294D" w14:textId="3B3A97BA" w:rsidR="00DE3CA3" w:rsidRPr="009A1578" w:rsidRDefault="00F5061B" w:rsidP="0065343F">
            <w:pPr>
              <w:rPr>
                <w:rFonts w:ascii="Arial" w:hAnsi="Arial" w:cs="Arial"/>
              </w:rPr>
            </w:pPr>
            <w:r w:rsidRPr="00802438">
              <w:rPr>
                <w:rFonts w:ascii="Arial" w:hAnsi="Arial" w:cs="Arial"/>
                <w:color w:val="C00000"/>
              </w:rPr>
              <w:t xml:space="preserve">     </w:t>
            </w:r>
            <w:r w:rsidR="0065343F" w:rsidRPr="0065343F">
              <w:rPr>
                <w:rFonts w:ascii="Arial" w:hAnsi="Arial" w:cs="Arial"/>
                <w:color w:val="C00000"/>
              </w:rPr>
              <w:t>1,072</w:t>
            </w:r>
            <w:r w:rsidR="00DE3CA3" w:rsidRPr="0065343F">
              <w:rPr>
                <w:rFonts w:ascii="Arial" w:hAnsi="Arial" w:cs="Arial"/>
                <w:color w:val="C00000"/>
              </w:rPr>
              <w:t xml:space="preserve">kJ, </w:t>
            </w:r>
            <w:r w:rsidR="0065343F" w:rsidRPr="0065343F">
              <w:rPr>
                <w:rFonts w:ascii="Arial" w:hAnsi="Arial" w:cs="Arial"/>
                <w:color w:val="C00000"/>
              </w:rPr>
              <w:t>257</w:t>
            </w:r>
            <w:r w:rsidR="00DE3CA3" w:rsidRPr="0065343F">
              <w:rPr>
                <w:rFonts w:ascii="Arial" w:hAnsi="Arial" w:cs="Arial"/>
                <w:color w:val="C00000"/>
              </w:rPr>
              <w:t>kca</w:t>
            </w:r>
            <w:r w:rsidRPr="0065343F">
              <w:rPr>
                <w:rFonts w:ascii="Arial" w:hAnsi="Arial" w:cs="Arial"/>
                <w:color w:val="C00000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28225627" w14:textId="0C9974F8" w:rsidR="00DE3CA3" w:rsidRPr="009A1578" w:rsidRDefault="001A740E" w:rsidP="0065343F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</w:t>
            </w:r>
            <w:r w:rsidR="0065343F">
              <w:rPr>
                <w:rFonts w:ascii="Arial" w:hAnsi="Arial" w:cs="Arial"/>
                <w:sz w:val="28"/>
              </w:rPr>
              <w:t>3</w:t>
            </w:r>
            <w:r w:rsidR="00DE3CA3" w:rsidRPr="009A1578">
              <w:rPr>
                <w:rFonts w:ascii="Arial" w:hAnsi="Arial" w:cs="Arial"/>
                <w:sz w:val="28"/>
              </w:rPr>
              <w:t>.</w:t>
            </w:r>
            <w:r w:rsidR="0065343F">
              <w:rPr>
                <w:rFonts w:ascii="Arial" w:hAnsi="Arial" w:cs="Arial"/>
                <w:sz w:val="28"/>
              </w:rPr>
              <w:t>5</w:t>
            </w:r>
            <w:r w:rsidR="00DE3CA3"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649FE50D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B939FA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3B40A7">
        <w:trPr>
          <w:trHeight w:val="461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146D5FE" w14:textId="429D2B6F" w:rsidR="00DE3CA3" w:rsidRPr="009A1578" w:rsidRDefault="0065343F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*Mushroom Korma</w:t>
            </w:r>
          </w:p>
          <w:p w14:paraId="4D733031" w14:textId="23B25975" w:rsidR="00DE3CA3" w:rsidRPr="009A1578" w:rsidRDefault="00F5061B" w:rsidP="006534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5343F" w:rsidRPr="0065343F">
              <w:rPr>
                <w:rFonts w:ascii="Arial" w:hAnsi="Arial" w:cs="Arial"/>
                <w:color w:val="538135" w:themeColor="accent6" w:themeShade="BF"/>
              </w:rPr>
              <w:t>837</w:t>
            </w:r>
            <w:r w:rsidR="00DE3CA3" w:rsidRPr="0065343F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171B9F" w:rsidRPr="0065343F">
              <w:rPr>
                <w:rFonts w:ascii="Arial" w:hAnsi="Arial" w:cs="Arial"/>
                <w:color w:val="538135" w:themeColor="accent6" w:themeShade="BF"/>
              </w:rPr>
              <w:t>2</w:t>
            </w:r>
            <w:r w:rsidR="0065343F" w:rsidRPr="0065343F">
              <w:rPr>
                <w:rFonts w:ascii="Arial" w:hAnsi="Arial" w:cs="Arial"/>
                <w:color w:val="538135" w:themeColor="accent6" w:themeShade="BF"/>
              </w:rPr>
              <w:t>02</w:t>
            </w:r>
            <w:r w:rsidR="00DE3CA3" w:rsidRPr="0065343F">
              <w:rPr>
                <w:rFonts w:ascii="Arial" w:hAnsi="Arial" w:cs="Arial"/>
                <w:color w:val="538135" w:themeColor="accent6" w:themeShade="BF"/>
              </w:rPr>
              <w:t>kca</w:t>
            </w:r>
            <w:r w:rsidRPr="0065343F">
              <w:rPr>
                <w:rFonts w:ascii="Arial" w:hAnsi="Arial" w:cs="Arial"/>
                <w:color w:val="538135" w:themeColor="accent6" w:themeShade="BF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570CA2FD" w14:textId="13F46442" w:rsidR="00DE3CA3" w:rsidRPr="009A1578" w:rsidRDefault="00DE3CA3" w:rsidP="0065343F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65343F"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65343F"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</w:tcPr>
          <w:p w14:paraId="1064FCAD" w14:textId="264A4F18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086436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76D1126" w14:textId="171EADFA" w:rsidR="009A1578" w:rsidRPr="009A1578" w:rsidRDefault="0065343F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Ham and Cheese Sub</w:t>
            </w:r>
          </w:p>
          <w:p w14:paraId="247C663B" w14:textId="0A6EB069" w:rsidR="009A1578" w:rsidRPr="009A1578" w:rsidRDefault="00F5061B" w:rsidP="006534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1A740E">
              <w:rPr>
                <w:rFonts w:ascii="Arial" w:hAnsi="Arial" w:cs="Arial"/>
                <w:color w:val="538135" w:themeColor="accent6" w:themeShade="BF"/>
              </w:rPr>
              <w:t>7</w:t>
            </w:r>
            <w:r w:rsidR="0065343F">
              <w:rPr>
                <w:rFonts w:ascii="Arial" w:hAnsi="Arial" w:cs="Arial"/>
                <w:color w:val="538135" w:themeColor="accent6" w:themeShade="BF"/>
              </w:rPr>
              <w:t>04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1A740E">
              <w:rPr>
                <w:rFonts w:ascii="Arial" w:hAnsi="Arial" w:cs="Arial"/>
                <w:color w:val="538135" w:themeColor="accent6" w:themeShade="BF"/>
              </w:rPr>
              <w:t>169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6009B7" w14:textId="38E0B4FB" w:rsidR="009A1578" w:rsidRPr="009A1578" w:rsidRDefault="0065343F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Sausage Roll</w:t>
            </w:r>
          </w:p>
          <w:p w14:paraId="65C3024F" w14:textId="785D50D5" w:rsidR="009A1578" w:rsidRPr="009A1578" w:rsidRDefault="00F5061B" w:rsidP="006534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 w:rsidRPr="00086DCC">
              <w:rPr>
                <w:rFonts w:ascii="Arial" w:hAnsi="Arial" w:cs="Arial"/>
                <w:color w:val="C00000"/>
              </w:rPr>
              <w:t>1,</w:t>
            </w:r>
            <w:r w:rsidR="0065343F">
              <w:rPr>
                <w:rFonts w:ascii="Arial" w:hAnsi="Arial" w:cs="Arial"/>
                <w:color w:val="C00000"/>
              </w:rPr>
              <w:t>347</w:t>
            </w:r>
            <w:r w:rsidR="009A1578" w:rsidRPr="00086DCC">
              <w:rPr>
                <w:rFonts w:ascii="Arial" w:hAnsi="Arial" w:cs="Arial"/>
                <w:color w:val="C00000"/>
              </w:rPr>
              <w:t xml:space="preserve">kJ, </w:t>
            </w:r>
            <w:r w:rsidR="0065343F">
              <w:rPr>
                <w:rFonts w:ascii="Arial" w:hAnsi="Arial" w:cs="Arial"/>
                <w:color w:val="C00000"/>
              </w:rPr>
              <w:t>324</w:t>
            </w:r>
            <w:r w:rsidR="009A1578" w:rsidRPr="00086DCC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053C8537" w14:textId="0A5572A2" w:rsidR="009A1578" w:rsidRPr="009A1578" w:rsidRDefault="00802438" w:rsidP="000D3CA1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</w:t>
            </w:r>
            <w:r w:rsidR="009A1578" w:rsidRPr="009A1578">
              <w:rPr>
                <w:rFonts w:ascii="Arial" w:hAnsi="Arial" w:cs="Arial"/>
                <w:sz w:val="28"/>
              </w:rPr>
              <w:t>.</w:t>
            </w:r>
            <w:r w:rsidR="0065343F">
              <w:rPr>
                <w:rFonts w:ascii="Arial" w:hAnsi="Arial" w:cs="Arial"/>
                <w:sz w:val="28"/>
              </w:rPr>
              <w:t>2</w:t>
            </w:r>
            <w:r w:rsidR="000D3CA1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D5BEE15" w14:textId="60891B82" w:rsidR="009A1578" w:rsidRPr="009A1578" w:rsidRDefault="0065343F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Vegetable Spring Roll</w:t>
            </w:r>
          </w:p>
          <w:p w14:paraId="73732E98" w14:textId="5AE9E0EA" w:rsidR="009A1578" w:rsidRPr="009A1578" w:rsidRDefault="00F5061B" w:rsidP="006534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5343F">
              <w:rPr>
                <w:rFonts w:ascii="Arial" w:hAnsi="Arial" w:cs="Arial"/>
                <w:color w:val="C00000"/>
              </w:rPr>
              <w:t>981</w:t>
            </w:r>
            <w:r w:rsidR="009A1578" w:rsidRPr="00086DCC">
              <w:rPr>
                <w:rFonts w:ascii="Arial" w:hAnsi="Arial" w:cs="Arial"/>
                <w:color w:val="C00000"/>
              </w:rPr>
              <w:t xml:space="preserve">kJ, </w:t>
            </w:r>
            <w:r w:rsidR="0065343F">
              <w:rPr>
                <w:rFonts w:ascii="Arial" w:hAnsi="Arial" w:cs="Arial"/>
                <w:color w:val="C00000"/>
              </w:rPr>
              <w:t>234</w:t>
            </w:r>
            <w:r w:rsidR="009A1578" w:rsidRPr="00086DCC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24CF6359" w14:textId="766E0755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65343F">
              <w:rPr>
                <w:rFonts w:ascii="Arial" w:hAnsi="Arial" w:cs="Arial"/>
                <w:sz w:val="28"/>
              </w:rPr>
              <w:t>1.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3FF2E4" w14:textId="59B0051C" w:rsidR="009A1578" w:rsidRPr="009A1578" w:rsidRDefault="0065343F" w:rsidP="009A15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Includes choice of Rice, Chips or half and half.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4E9CD0AF" w:rsidR="00DE3CA3" w:rsidRPr="00DE3CA3" w:rsidRDefault="000D3CA1" w:rsidP="00DE3CA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602209D0" w:rsidR="00DE3CA3" w:rsidRPr="00DE3CA3" w:rsidRDefault="00DE3CA3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0D3CA1" w14:paraId="7DE6490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CED13E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7E21815F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18" w:type="dxa"/>
            <w:shd w:val="clear" w:color="auto" w:fill="auto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B65C7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</w:tcPr>
          <w:p w14:paraId="68A43085" w14:textId="6681B703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  <w:r w:rsidR="00860DA1">
              <w:rPr>
                <w:rFonts w:ascii="Arial" w:hAnsi="Arial" w:cs="Arial"/>
                <w:sz w:val="28"/>
              </w:rPr>
              <w:t>…</w:t>
            </w:r>
          </w:p>
        </w:tc>
      </w:tr>
      <w:tr w:rsidR="000D3CA1" w14:paraId="17DA987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A016026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1D2444E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418" w:type="dxa"/>
            <w:shd w:val="clear" w:color="auto" w:fill="auto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2115C4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3B40A7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69016E10" w14:textId="77777777" w:rsidR="004F7DFD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5E4E7F8" w14:textId="76E84130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D792342" w14:textId="7B699B64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2B4AA778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A07703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18" w:type="dxa"/>
            <w:shd w:val="clear" w:color="auto" w:fill="auto"/>
          </w:tcPr>
          <w:p w14:paraId="1F3A3B70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5F35DC5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91625EA" w14:textId="77777777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4F7DFD" w:rsidRPr="009A1578" w:rsidRDefault="004F7DFD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13087A3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737FA559" w14:textId="3CC7E4DB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22483B" w14:textId="0D7CF034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3E236F91" w14:textId="5BA382B1" w:rsidR="00DE3CA3" w:rsidRPr="009A1578" w:rsidRDefault="00F5061B" w:rsidP="00F506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0A06A633" w:rsidR="00DE3CA3" w:rsidRPr="009A1578" w:rsidRDefault="00DE3CA3" w:rsidP="00DE3CA3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lastRenderedPageBreak/>
              <w:t>Each item calculated per portion, recommended daily intake 2000 female, 2500 male</w:t>
            </w:r>
          </w:p>
        </w:tc>
      </w:tr>
    </w:tbl>
    <w:p w14:paraId="3A344190" w14:textId="5E53035E" w:rsidR="009A0E57" w:rsidRDefault="00000000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96BB3" w14:textId="77777777" w:rsidR="00022295" w:rsidRDefault="00022295" w:rsidP="006F327D">
      <w:pPr>
        <w:spacing w:after="0" w:line="240" w:lineRule="auto"/>
      </w:pPr>
      <w:r>
        <w:separator/>
      </w:r>
    </w:p>
  </w:endnote>
  <w:endnote w:type="continuationSeparator" w:id="0">
    <w:p w14:paraId="5029DDBE" w14:textId="77777777" w:rsidR="00022295" w:rsidRDefault="00022295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2C0C7" w14:textId="77777777" w:rsidR="00AE16F5" w:rsidRDefault="00AE16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E9892" w14:textId="77777777" w:rsidR="00AE16F5" w:rsidRPr="00AE16F5" w:rsidRDefault="00AE16F5" w:rsidP="00AE16F5">
    <w:pPr>
      <w:jc w:val="center"/>
      <w:rPr>
        <w:caps/>
        <w:color w:val="5B9BD5" w:themeColor="accent1"/>
      </w:rPr>
    </w:pPr>
    <w:r w:rsidRPr="00AE16F5">
      <w:rPr>
        <w:caps/>
        <w:color w:val="5B9BD5" w:themeColor="accent1"/>
      </w:rPr>
      <w:t>FOR ALLERGEN INFORMATION PLEASE ASK A MEMBER OF STAFF. PLEASE SEE BOARDS FOR DAILY SPECIALS</w:t>
    </w:r>
  </w:p>
  <w:p w14:paraId="7416B3EE" w14:textId="77777777" w:rsidR="00AE16F5" w:rsidRDefault="00AE16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1479" w14:textId="77777777" w:rsidR="00AE16F5" w:rsidRDefault="00AE1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3E190" w14:textId="77777777" w:rsidR="00022295" w:rsidRDefault="00022295" w:rsidP="006F327D">
      <w:pPr>
        <w:spacing w:after="0" w:line="240" w:lineRule="auto"/>
      </w:pPr>
      <w:r>
        <w:separator/>
      </w:r>
    </w:p>
  </w:footnote>
  <w:footnote w:type="continuationSeparator" w:id="0">
    <w:p w14:paraId="7CB98B47" w14:textId="77777777" w:rsidR="00022295" w:rsidRDefault="00022295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506E0" w14:textId="77777777" w:rsidR="00AE16F5" w:rsidRDefault="00AE16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EB06F" w14:textId="77777777" w:rsidR="00AE16F5" w:rsidRDefault="00AE16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qQUA9mGUJCwAAAA="/>
  </w:docVars>
  <w:rsids>
    <w:rsidRoot w:val="006F327D"/>
    <w:rsid w:val="00022295"/>
    <w:rsid w:val="00086436"/>
    <w:rsid w:val="00086DCC"/>
    <w:rsid w:val="000C20E9"/>
    <w:rsid w:val="000D3CA1"/>
    <w:rsid w:val="00113CFD"/>
    <w:rsid w:val="00171B9F"/>
    <w:rsid w:val="001A740E"/>
    <w:rsid w:val="002E15DC"/>
    <w:rsid w:val="00336DA9"/>
    <w:rsid w:val="003B40A7"/>
    <w:rsid w:val="004F7DFD"/>
    <w:rsid w:val="00584280"/>
    <w:rsid w:val="0065343F"/>
    <w:rsid w:val="00653731"/>
    <w:rsid w:val="00661E0F"/>
    <w:rsid w:val="006F327D"/>
    <w:rsid w:val="00732DC1"/>
    <w:rsid w:val="007942EF"/>
    <w:rsid w:val="007E0D37"/>
    <w:rsid w:val="007E7BA2"/>
    <w:rsid w:val="00802438"/>
    <w:rsid w:val="00846BC5"/>
    <w:rsid w:val="00860DA1"/>
    <w:rsid w:val="008B3F59"/>
    <w:rsid w:val="009128BA"/>
    <w:rsid w:val="009A1578"/>
    <w:rsid w:val="00AE16F5"/>
    <w:rsid w:val="00B939FA"/>
    <w:rsid w:val="00DE3CA3"/>
    <w:rsid w:val="00EC7E8F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styleId="PlaceholderText">
    <w:name w:val="Placeholder Text"/>
    <w:basedOn w:val="DefaultParagraphFont"/>
    <w:uiPriority w:val="99"/>
    <w:semiHidden/>
    <w:rsid w:val="003B4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6</cp:revision>
  <dcterms:created xsi:type="dcterms:W3CDTF">2021-10-19T07:53:00Z</dcterms:created>
  <dcterms:modified xsi:type="dcterms:W3CDTF">2022-09-0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